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2C5F" w:rsidRDefault="004E6361" w:rsidP="004E6361">
      <w:pPr>
        <w:jc w:val="center"/>
      </w:pPr>
      <w:r>
        <w:t>The Sam &amp; Jesse Radio Show</w:t>
      </w:r>
    </w:p>
    <w:p w:rsidR="004E6361" w:rsidRDefault="004E6361" w:rsidP="004E6361">
      <w:pPr>
        <w:jc w:val="center"/>
      </w:pPr>
      <w:r>
        <w:t xml:space="preserve">Week </w:t>
      </w:r>
      <w:r w:rsidR="00675C2E">
        <w:t>2</w:t>
      </w:r>
      <w:r>
        <w:t xml:space="preserve">, Episode </w:t>
      </w:r>
      <w:r w:rsidR="00675C2E">
        <w:t>2</w:t>
      </w:r>
      <w:r>
        <w:t xml:space="preserve">: </w:t>
      </w:r>
      <w:r w:rsidR="00675C2E">
        <w:t>Leon’s First Sermon</w:t>
      </w: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255"/>
        <w:gridCol w:w="1170"/>
        <w:gridCol w:w="6925"/>
      </w:tblGrid>
      <w:tr w:rsidR="00675C2E" w:rsidTr="0084378D">
        <w:tc>
          <w:tcPr>
            <w:tcW w:w="1255" w:type="dxa"/>
          </w:tcPr>
          <w:p w:rsidR="00675C2E" w:rsidRDefault="008364CE" w:rsidP="004E6361">
            <w:r>
              <w:t>00:00</w:t>
            </w:r>
          </w:p>
        </w:tc>
        <w:tc>
          <w:tcPr>
            <w:tcW w:w="1170" w:type="dxa"/>
          </w:tcPr>
          <w:p w:rsidR="00675C2E" w:rsidRDefault="00307AA1" w:rsidP="004E6361">
            <w:r>
              <w:t>Narrator</w:t>
            </w:r>
          </w:p>
        </w:tc>
        <w:tc>
          <w:tcPr>
            <w:tcW w:w="6925" w:type="dxa"/>
          </w:tcPr>
          <w:p w:rsidR="00675C2E" w:rsidRDefault="00675C2E" w:rsidP="004E6361">
            <w:r>
              <w:t>Leon’s First Sermon</w:t>
            </w:r>
          </w:p>
        </w:tc>
      </w:tr>
      <w:tr w:rsidR="00675C2E" w:rsidTr="0084378D">
        <w:tc>
          <w:tcPr>
            <w:tcW w:w="1255" w:type="dxa"/>
          </w:tcPr>
          <w:p w:rsidR="00675C2E" w:rsidRDefault="008364CE" w:rsidP="004E6361">
            <w:r>
              <w:t>00:02</w:t>
            </w:r>
          </w:p>
        </w:tc>
        <w:tc>
          <w:tcPr>
            <w:tcW w:w="1170" w:type="dxa"/>
          </w:tcPr>
          <w:p w:rsidR="00675C2E" w:rsidRDefault="00675C2E" w:rsidP="004E6361"/>
        </w:tc>
        <w:tc>
          <w:tcPr>
            <w:tcW w:w="6925" w:type="dxa"/>
          </w:tcPr>
          <w:p w:rsidR="00675C2E" w:rsidRDefault="00675C2E" w:rsidP="004E6361">
            <w:r>
              <w:t>[music]</w:t>
            </w:r>
          </w:p>
        </w:tc>
      </w:tr>
      <w:tr w:rsidR="00675C2E" w:rsidTr="0084378D">
        <w:tc>
          <w:tcPr>
            <w:tcW w:w="1255" w:type="dxa"/>
          </w:tcPr>
          <w:p w:rsidR="00675C2E" w:rsidRDefault="008364CE" w:rsidP="004E6361">
            <w:r>
              <w:t>00:09</w:t>
            </w:r>
          </w:p>
        </w:tc>
        <w:tc>
          <w:tcPr>
            <w:tcW w:w="1170" w:type="dxa"/>
          </w:tcPr>
          <w:p w:rsidR="00675C2E" w:rsidRDefault="00307AA1" w:rsidP="004E6361">
            <w:r>
              <w:t>Narrator</w:t>
            </w:r>
          </w:p>
        </w:tc>
        <w:tc>
          <w:tcPr>
            <w:tcW w:w="6925" w:type="dxa"/>
          </w:tcPr>
          <w:p w:rsidR="00675C2E" w:rsidRDefault="00675C2E" w:rsidP="004E6361">
            <w:r>
              <w:t>[over music] It’s time now for another day in the life of Sam and Jessie. Gum Springs, Arkansas.</w:t>
            </w:r>
          </w:p>
        </w:tc>
      </w:tr>
      <w:tr w:rsidR="00675C2E" w:rsidTr="0084378D">
        <w:tc>
          <w:tcPr>
            <w:tcW w:w="1255" w:type="dxa"/>
          </w:tcPr>
          <w:p w:rsidR="00675C2E" w:rsidRDefault="008364CE" w:rsidP="004E6361">
            <w:r>
              <w:t>00:24</w:t>
            </w:r>
          </w:p>
        </w:tc>
        <w:tc>
          <w:tcPr>
            <w:tcW w:w="1170" w:type="dxa"/>
          </w:tcPr>
          <w:p w:rsidR="00675C2E" w:rsidRDefault="00675C2E" w:rsidP="004E6361"/>
        </w:tc>
        <w:tc>
          <w:tcPr>
            <w:tcW w:w="6925" w:type="dxa"/>
          </w:tcPr>
          <w:p w:rsidR="00675C2E" w:rsidRDefault="00675C2E" w:rsidP="004E6361">
            <w:r>
              <w:t>[music</w:t>
            </w:r>
            <w:r w:rsidR="008364CE">
              <w:t xml:space="preserve"> fades out, then </w:t>
            </w:r>
            <w:r>
              <w:t>repeats]</w:t>
            </w:r>
          </w:p>
        </w:tc>
      </w:tr>
      <w:tr w:rsidR="00675C2E" w:rsidTr="0084378D">
        <w:tc>
          <w:tcPr>
            <w:tcW w:w="1255" w:type="dxa"/>
          </w:tcPr>
          <w:p w:rsidR="00675C2E" w:rsidRDefault="008364CE" w:rsidP="004E6361">
            <w:r>
              <w:t>00:</w:t>
            </w:r>
            <w:r w:rsidR="00AC4593">
              <w:t>34</w:t>
            </w:r>
          </w:p>
        </w:tc>
        <w:tc>
          <w:tcPr>
            <w:tcW w:w="1170" w:type="dxa"/>
          </w:tcPr>
          <w:p w:rsidR="00675C2E" w:rsidRDefault="008364CE" w:rsidP="004E6361">
            <w:r>
              <w:t>Sam</w:t>
            </w:r>
          </w:p>
        </w:tc>
        <w:tc>
          <w:tcPr>
            <w:tcW w:w="6925" w:type="dxa"/>
          </w:tcPr>
          <w:p w:rsidR="00675C2E" w:rsidRDefault="00675C2E" w:rsidP="004E6361">
            <w:r>
              <w:t xml:space="preserve">What do you </w:t>
            </w:r>
            <w:proofErr w:type="gramStart"/>
            <w:r>
              <w:t>got</w:t>
            </w:r>
            <w:proofErr w:type="gramEnd"/>
            <w:r>
              <w:t xml:space="preserve"> there, Leon?</w:t>
            </w:r>
          </w:p>
        </w:tc>
      </w:tr>
      <w:tr w:rsidR="00675C2E" w:rsidTr="0084378D">
        <w:tc>
          <w:tcPr>
            <w:tcW w:w="1255" w:type="dxa"/>
          </w:tcPr>
          <w:p w:rsidR="00675C2E" w:rsidRDefault="008364CE" w:rsidP="004E6361">
            <w:r>
              <w:t>00:</w:t>
            </w:r>
            <w:r w:rsidR="00AC4593">
              <w:t>36</w:t>
            </w:r>
          </w:p>
        </w:tc>
        <w:tc>
          <w:tcPr>
            <w:tcW w:w="1170" w:type="dxa"/>
          </w:tcPr>
          <w:p w:rsidR="00675C2E" w:rsidRDefault="008364CE" w:rsidP="004E6361">
            <w:r>
              <w:t>Leon</w:t>
            </w:r>
          </w:p>
        </w:tc>
        <w:tc>
          <w:tcPr>
            <w:tcW w:w="6925" w:type="dxa"/>
          </w:tcPr>
          <w:p w:rsidR="00675C2E" w:rsidRDefault="008364CE" w:rsidP="004E6361">
            <w:r>
              <w:t>This</w:t>
            </w:r>
            <w:r w:rsidR="00675C2E">
              <w:t xml:space="preserve"> here is a letter from my correspondence school where they </w:t>
            </w:r>
            <w:proofErr w:type="gramStart"/>
            <w:r w:rsidR="00675C2E">
              <w:t>learning</w:t>
            </w:r>
            <w:proofErr w:type="gramEnd"/>
            <w:r w:rsidR="00675C2E">
              <w:t xml:space="preserve"> me to be a preacher.</w:t>
            </w:r>
          </w:p>
        </w:tc>
      </w:tr>
      <w:tr w:rsidR="00675C2E" w:rsidTr="0084378D">
        <w:tc>
          <w:tcPr>
            <w:tcW w:w="1255" w:type="dxa"/>
          </w:tcPr>
          <w:p w:rsidR="00675C2E" w:rsidRDefault="00AC4593" w:rsidP="004E6361">
            <w:r>
              <w:t>00:40</w:t>
            </w:r>
          </w:p>
        </w:tc>
        <w:tc>
          <w:tcPr>
            <w:tcW w:w="1170" w:type="dxa"/>
          </w:tcPr>
          <w:p w:rsidR="00675C2E" w:rsidRDefault="008364CE" w:rsidP="004E6361">
            <w:r>
              <w:t>Jesse</w:t>
            </w:r>
          </w:p>
        </w:tc>
        <w:tc>
          <w:tcPr>
            <w:tcW w:w="6925" w:type="dxa"/>
          </w:tcPr>
          <w:p w:rsidR="00675C2E" w:rsidRDefault="00675C2E" w:rsidP="004E6361">
            <w:r>
              <w:t xml:space="preserve">Leon, I told you to stop </w:t>
            </w:r>
            <w:proofErr w:type="spellStart"/>
            <w:r>
              <w:t>foolin</w:t>
            </w:r>
            <w:proofErr w:type="spellEnd"/>
            <w:r>
              <w:t xml:space="preserve">’ around with that blame correspondence school. They just </w:t>
            </w:r>
            <w:proofErr w:type="spellStart"/>
            <w:r>
              <w:t>wanna</w:t>
            </w:r>
            <w:proofErr w:type="spellEnd"/>
            <w:r>
              <w:t xml:space="preserve"> take your money.</w:t>
            </w:r>
          </w:p>
        </w:tc>
      </w:tr>
      <w:tr w:rsidR="00675C2E" w:rsidTr="0084378D">
        <w:tc>
          <w:tcPr>
            <w:tcW w:w="1255" w:type="dxa"/>
          </w:tcPr>
          <w:p w:rsidR="00675C2E" w:rsidRDefault="00AC4593" w:rsidP="004E6361">
            <w:r>
              <w:t>00:47</w:t>
            </w:r>
          </w:p>
        </w:tc>
        <w:tc>
          <w:tcPr>
            <w:tcW w:w="1170" w:type="dxa"/>
          </w:tcPr>
          <w:p w:rsidR="00675C2E" w:rsidRDefault="008364CE" w:rsidP="004E6361">
            <w:r>
              <w:t>Sam</w:t>
            </w:r>
          </w:p>
        </w:tc>
        <w:tc>
          <w:tcPr>
            <w:tcW w:w="6925" w:type="dxa"/>
          </w:tcPr>
          <w:p w:rsidR="00675C2E" w:rsidRDefault="00675C2E" w:rsidP="004E6361">
            <w:r>
              <w:t xml:space="preserve">Yeah, Leon. Now, some things </w:t>
            </w:r>
            <w:proofErr w:type="gramStart"/>
            <w:r>
              <w:t>is</w:t>
            </w:r>
            <w:proofErr w:type="gramEnd"/>
            <w:r>
              <w:t xml:space="preserve"> just too complicated to learn by mail</w:t>
            </w:r>
            <w:r w:rsidR="00C47E14">
              <w:t>,</w:t>
            </w:r>
            <w:r>
              <w:t xml:space="preserve"> </w:t>
            </w:r>
            <w:r w:rsidR="002B0476">
              <w:t>l</w:t>
            </w:r>
            <w:r>
              <w:t xml:space="preserve">ike </w:t>
            </w:r>
            <w:proofErr w:type="spellStart"/>
            <w:r>
              <w:t>weldin</w:t>
            </w:r>
            <w:proofErr w:type="spellEnd"/>
            <w:r>
              <w:t xml:space="preserve">’ and </w:t>
            </w:r>
            <w:proofErr w:type="spellStart"/>
            <w:r>
              <w:t>farmin</w:t>
            </w:r>
            <w:proofErr w:type="spellEnd"/>
            <w:r>
              <w:t xml:space="preserve">’ and </w:t>
            </w:r>
            <w:proofErr w:type="spellStart"/>
            <w:r>
              <w:t>preachin</w:t>
            </w:r>
            <w:proofErr w:type="spellEnd"/>
            <w:r>
              <w:t>’ and all that skill</w:t>
            </w:r>
            <w:r w:rsidR="00AC4593">
              <w:t>ed</w:t>
            </w:r>
            <w:r>
              <w:t xml:space="preserve"> labor.</w:t>
            </w:r>
          </w:p>
        </w:tc>
      </w:tr>
      <w:tr w:rsidR="00675C2E" w:rsidTr="0084378D">
        <w:tc>
          <w:tcPr>
            <w:tcW w:w="1255" w:type="dxa"/>
          </w:tcPr>
          <w:p w:rsidR="00675C2E" w:rsidRDefault="00AC4593" w:rsidP="004E6361">
            <w:r>
              <w:t>00:56</w:t>
            </w:r>
          </w:p>
        </w:tc>
        <w:tc>
          <w:tcPr>
            <w:tcW w:w="1170" w:type="dxa"/>
          </w:tcPr>
          <w:p w:rsidR="00675C2E" w:rsidRDefault="008364CE" w:rsidP="004E6361">
            <w:r>
              <w:t>Leon</w:t>
            </w:r>
          </w:p>
        </w:tc>
        <w:tc>
          <w:tcPr>
            <w:tcW w:w="6925" w:type="dxa"/>
          </w:tcPr>
          <w:p w:rsidR="00675C2E" w:rsidRDefault="00AC4593" w:rsidP="004E6361">
            <w:r>
              <w:t>Oh,</w:t>
            </w:r>
            <w:r w:rsidR="00675C2E">
              <w:t xml:space="preserve"> </w:t>
            </w:r>
            <w:r>
              <w:t>n-n</w:t>
            </w:r>
            <w:r w:rsidR="00675C2E">
              <w:t>ow, Sam, I-</w:t>
            </w:r>
            <w:r w:rsidR="002B0476">
              <w:t xml:space="preserve">I can do it. They sent me </w:t>
            </w:r>
            <w:r>
              <w:t>this here</w:t>
            </w:r>
            <w:r w:rsidR="002B0476">
              <w:t xml:space="preserve"> book with sermons </w:t>
            </w:r>
            <w:r w:rsidR="00307AA1">
              <w:t>a-</w:t>
            </w:r>
            <w:r w:rsidR="002B0476">
              <w:t>and instructions on how to preach.</w:t>
            </w:r>
          </w:p>
        </w:tc>
      </w:tr>
      <w:tr w:rsidR="00675C2E" w:rsidTr="0084378D">
        <w:tc>
          <w:tcPr>
            <w:tcW w:w="1255" w:type="dxa"/>
          </w:tcPr>
          <w:p w:rsidR="00675C2E" w:rsidRDefault="00AC4593" w:rsidP="004E6361">
            <w:r>
              <w:t>01:02</w:t>
            </w:r>
          </w:p>
        </w:tc>
        <w:tc>
          <w:tcPr>
            <w:tcW w:w="1170" w:type="dxa"/>
          </w:tcPr>
          <w:p w:rsidR="00675C2E" w:rsidRDefault="008364CE" w:rsidP="004E6361">
            <w:r>
              <w:t>Sam</w:t>
            </w:r>
          </w:p>
        </w:tc>
        <w:tc>
          <w:tcPr>
            <w:tcW w:w="6925" w:type="dxa"/>
          </w:tcPr>
          <w:p w:rsidR="00675C2E" w:rsidRDefault="002B0476" w:rsidP="000B53AF">
            <w:pPr>
              <w:tabs>
                <w:tab w:val="left" w:pos="3627"/>
              </w:tabs>
            </w:pPr>
            <w:r>
              <w:t xml:space="preserve">Well, let me see that now. W-Well, </w:t>
            </w:r>
            <w:proofErr w:type="spellStart"/>
            <w:r>
              <w:t>looky</w:t>
            </w:r>
            <w:proofErr w:type="spellEnd"/>
            <w:r>
              <w:t xml:space="preserve"> here, Jesse. Right here it says, “</w:t>
            </w:r>
            <w:r w:rsidR="00C47E14">
              <w:t>R</w:t>
            </w:r>
            <w:r>
              <w:t>aise your arm in dramatic gesture.”</w:t>
            </w:r>
          </w:p>
        </w:tc>
      </w:tr>
      <w:tr w:rsidR="00675C2E" w:rsidTr="0084378D">
        <w:tc>
          <w:tcPr>
            <w:tcW w:w="1255" w:type="dxa"/>
          </w:tcPr>
          <w:p w:rsidR="00675C2E" w:rsidRDefault="00AC4593" w:rsidP="004E6361">
            <w:r>
              <w:t>01:09</w:t>
            </w:r>
          </w:p>
        </w:tc>
        <w:tc>
          <w:tcPr>
            <w:tcW w:w="1170" w:type="dxa"/>
          </w:tcPr>
          <w:p w:rsidR="00675C2E" w:rsidRDefault="008364CE" w:rsidP="004E6361">
            <w:r>
              <w:t>Leon</w:t>
            </w:r>
          </w:p>
        </w:tc>
        <w:tc>
          <w:tcPr>
            <w:tcW w:w="6925" w:type="dxa"/>
          </w:tcPr>
          <w:p w:rsidR="00675C2E" w:rsidRDefault="002B0476" w:rsidP="004E6361">
            <w:r>
              <w:t xml:space="preserve">See! </w:t>
            </w:r>
            <w:r w:rsidR="00307AA1">
              <w:t>L-l</w:t>
            </w:r>
            <w:r>
              <w:t xml:space="preserve">ike this. </w:t>
            </w:r>
            <w:r w:rsidR="00307AA1">
              <w:t>I-I</w:t>
            </w:r>
            <w:r>
              <w:t xml:space="preserve"> been practicing my gesture.</w:t>
            </w:r>
          </w:p>
        </w:tc>
      </w:tr>
      <w:tr w:rsidR="00675C2E" w:rsidTr="0084378D">
        <w:tc>
          <w:tcPr>
            <w:tcW w:w="1255" w:type="dxa"/>
          </w:tcPr>
          <w:p w:rsidR="00675C2E" w:rsidRDefault="00AC4593" w:rsidP="004E6361">
            <w:r>
              <w:t>01:12</w:t>
            </w:r>
          </w:p>
        </w:tc>
        <w:tc>
          <w:tcPr>
            <w:tcW w:w="1170" w:type="dxa"/>
          </w:tcPr>
          <w:p w:rsidR="00675C2E" w:rsidRDefault="008364CE" w:rsidP="004E6361">
            <w:r>
              <w:t>Sam</w:t>
            </w:r>
          </w:p>
        </w:tc>
        <w:tc>
          <w:tcPr>
            <w:tcW w:w="6925" w:type="dxa"/>
          </w:tcPr>
          <w:p w:rsidR="00675C2E" w:rsidRDefault="002B0476" w:rsidP="004E6361">
            <w:r>
              <w:t>Real good, Leon! N</w:t>
            </w:r>
            <w:r w:rsidR="00307AA1">
              <w:t>-n</w:t>
            </w:r>
            <w:r>
              <w:t>ow, it says, “</w:t>
            </w:r>
            <w:r w:rsidR="00C47E14">
              <w:t>P</w:t>
            </w:r>
            <w:r>
              <w:t>oint finger at congregation.”</w:t>
            </w:r>
          </w:p>
        </w:tc>
      </w:tr>
      <w:tr w:rsidR="00675C2E" w:rsidTr="0084378D">
        <w:tc>
          <w:tcPr>
            <w:tcW w:w="1255" w:type="dxa"/>
          </w:tcPr>
          <w:p w:rsidR="00675C2E" w:rsidRDefault="00AC4593" w:rsidP="004E6361">
            <w:r>
              <w:t>01:</w:t>
            </w:r>
            <w:r w:rsidR="00025363">
              <w:t>16</w:t>
            </w:r>
          </w:p>
        </w:tc>
        <w:tc>
          <w:tcPr>
            <w:tcW w:w="1170" w:type="dxa"/>
          </w:tcPr>
          <w:p w:rsidR="00675C2E" w:rsidRDefault="008364CE" w:rsidP="004E6361">
            <w:r>
              <w:t>Leon</w:t>
            </w:r>
          </w:p>
        </w:tc>
        <w:tc>
          <w:tcPr>
            <w:tcW w:w="6925" w:type="dxa"/>
          </w:tcPr>
          <w:p w:rsidR="00675C2E" w:rsidRDefault="002B0476" w:rsidP="004E6361">
            <w:r>
              <w:t>Yeah. Li-Like this. See here.</w:t>
            </w:r>
          </w:p>
        </w:tc>
      </w:tr>
      <w:tr w:rsidR="00675C2E" w:rsidTr="0084378D">
        <w:tc>
          <w:tcPr>
            <w:tcW w:w="1255" w:type="dxa"/>
          </w:tcPr>
          <w:p w:rsidR="00675C2E" w:rsidRDefault="00AC4593" w:rsidP="004E6361">
            <w:r>
              <w:t>01:</w:t>
            </w:r>
            <w:r w:rsidR="00025363">
              <w:t>18</w:t>
            </w:r>
          </w:p>
        </w:tc>
        <w:tc>
          <w:tcPr>
            <w:tcW w:w="1170" w:type="dxa"/>
          </w:tcPr>
          <w:p w:rsidR="00675C2E" w:rsidRDefault="008364CE" w:rsidP="004E6361">
            <w:r>
              <w:t>Sam</w:t>
            </w:r>
          </w:p>
        </w:tc>
        <w:tc>
          <w:tcPr>
            <w:tcW w:w="6925" w:type="dxa"/>
          </w:tcPr>
          <w:p w:rsidR="00675C2E" w:rsidRDefault="002B0476" w:rsidP="004E6361">
            <w:r>
              <w:t xml:space="preserve">Oh, yeah. </w:t>
            </w:r>
            <w:r w:rsidR="00307AA1">
              <w:t>That-</w:t>
            </w:r>
            <w:r>
              <w:t>That’s good, Leon.</w:t>
            </w:r>
          </w:p>
        </w:tc>
      </w:tr>
      <w:tr w:rsidR="00675C2E" w:rsidTr="0084378D">
        <w:tc>
          <w:tcPr>
            <w:tcW w:w="1255" w:type="dxa"/>
          </w:tcPr>
          <w:p w:rsidR="00675C2E" w:rsidRDefault="00AC4593" w:rsidP="004E6361">
            <w:r>
              <w:t>01:</w:t>
            </w:r>
            <w:r w:rsidR="00025363">
              <w:t>21</w:t>
            </w:r>
          </w:p>
        </w:tc>
        <w:tc>
          <w:tcPr>
            <w:tcW w:w="1170" w:type="dxa"/>
          </w:tcPr>
          <w:p w:rsidR="00675C2E" w:rsidRDefault="008364CE" w:rsidP="004E6361">
            <w:r>
              <w:t>Leon</w:t>
            </w:r>
          </w:p>
        </w:tc>
        <w:tc>
          <w:tcPr>
            <w:tcW w:w="6925" w:type="dxa"/>
          </w:tcPr>
          <w:p w:rsidR="00675C2E" w:rsidRDefault="002C7841" w:rsidP="004E6361">
            <w:r>
              <w:t xml:space="preserve">Uh, </w:t>
            </w:r>
            <w:r w:rsidR="00025363">
              <w:t>a-a-</w:t>
            </w:r>
            <w:r>
              <w:t>and look here. It says, “</w:t>
            </w:r>
            <w:r w:rsidR="00C47E14">
              <w:t>C</w:t>
            </w:r>
            <w:r>
              <w:t xml:space="preserve">ry.” I-I </w:t>
            </w:r>
            <w:proofErr w:type="spellStart"/>
            <w:r>
              <w:t>ain’t</w:t>
            </w:r>
            <w:proofErr w:type="spellEnd"/>
            <w:r>
              <w:t xml:space="preserve"> got that down yet, I-I’m-</w:t>
            </w:r>
            <w:r w:rsidR="00C47E14">
              <w:t xml:space="preserve"> [overlap]</w:t>
            </w:r>
          </w:p>
        </w:tc>
      </w:tr>
      <w:tr w:rsidR="00675C2E" w:rsidTr="0084378D">
        <w:tc>
          <w:tcPr>
            <w:tcW w:w="1255" w:type="dxa"/>
          </w:tcPr>
          <w:p w:rsidR="00675C2E" w:rsidRDefault="00AC4593" w:rsidP="004E6361">
            <w:r>
              <w:t>01:</w:t>
            </w:r>
            <w:r w:rsidR="00025363">
              <w:t>25</w:t>
            </w:r>
          </w:p>
        </w:tc>
        <w:tc>
          <w:tcPr>
            <w:tcW w:w="1170" w:type="dxa"/>
          </w:tcPr>
          <w:p w:rsidR="00675C2E" w:rsidRDefault="008364CE" w:rsidP="004E6361">
            <w:r>
              <w:t>Jesse</w:t>
            </w:r>
          </w:p>
        </w:tc>
        <w:tc>
          <w:tcPr>
            <w:tcW w:w="6925" w:type="dxa"/>
          </w:tcPr>
          <w:p w:rsidR="00675C2E" w:rsidRDefault="002C7841" w:rsidP="004E6361">
            <w:r>
              <w:t xml:space="preserve">Oh, for heaven’s sake! It </w:t>
            </w:r>
            <w:proofErr w:type="gramStart"/>
            <w:r>
              <w:t>don’t</w:t>
            </w:r>
            <w:proofErr w:type="gramEnd"/>
            <w:r>
              <w:t xml:space="preserve"> make no difference how much you point or squirrel around, Leon. All that </w:t>
            </w:r>
            <w:proofErr w:type="spellStart"/>
            <w:r>
              <w:t>ain’t</w:t>
            </w:r>
            <w:proofErr w:type="spellEnd"/>
            <w:r>
              <w:t xml:space="preserve"> </w:t>
            </w:r>
            <w:proofErr w:type="spellStart"/>
            <w:r>
              <w:t>gonna</w:t>
            </w:r>
            <w:proofErr w:type="spellEnd"/>
            <w:r>
              <w:t xml:space="preserve"> make you sound like a preacher.</w:t>
            </w:r>
          </w:p>
        </w:tc>
      </w:tr>
      <w:tr w:rsidR="00675C2E" w:rsidTr="0084378D">
        <w:tc>
          <w:tcPr>
            <w:tcW w:w="1255" w:type="dxa"/>
          </w:tcPr>
          <w:p w:rsidR="00675C2E" w:rsidRDefault="00AC4593" w:rsidP="004E6361">
            <w:r>
              <w:t>01:</w:t>
            </w:r>
            <w:r w:rsidR="00025363">
              <w:t>34</w:t>
            </w:r>
          </w:p>
        </w:tc>
        <w:tc>
          <w:tcPr>
            <w:tcW w:w="1170" w:type="dxa"/>
          </w:tcPr>
          <w:p w:rsidR="00675C2E" w:rsidRDefault="008364CE" w:rsidP="004E6361">
            <w:r>
              <w:t>Leon</w:t>
            </w:r>
          </w:p>
        </w:tc>
        <w:tc>
          <w:tcPr>
            <w:tcW w:w="6925" w:type="dxa"/>
          </w:tcPr>
          <w:p w:rsidR="00675C2E" w:rsidRDefault="002C7841" w:rsidP="004E6361">
            <w:r>
              <w:t>Ah yeah, Mr. Jesse. They sent this here record a-and told me to imitate th</w:t>
            </w:r>
            <w:r w:rsidR="007E5914">
              <w:t>at</w:t>
            </w:r>
            <w:r>
              <w:t xml:space="preserve"> feller </w:t>
            </w:r>
            <w:proofErr w:type="spellStart"/>
            <w:r>
              <w:t>preachin</w:t>
            </w:r>
            <w:proofErr w:type="spellEnd"/>
            <w:r>
              <w:t xml:space="preserve">’ </w:t>
            </w:r>
            <w:r w:rsidR="00C47E14">
              <w:t>on it.</w:t>
            </w:r>
            <w:r>
              <w:t xml:space="preserve"> </w:t>
            </w:r>
          </w:p>
        </w:tc>
      </w:tr>
      <w:tr w:rsidR="00675C2E" w:rsidTr="0084378D">
        <w:tc>
          <w:tcPr>
            <w:tcW w:w="1255" w:type="dxa"/>
          </w:tcPr>
          <w:p w:rsidR="00675C2E" w:rsidRDefault="00AC4593" w:rsidP="004E6361">
            <w:r>
              <w:t>01:</w:t>
            </w:r>
            <w:r w:rsidR="00025363">
              <w:t>39</w:t>
            </w:r>
          </w:p>
        </w:tc>
        <w:tc>
          <w:tcPr>
            <w:tcW w:w="1170" w:type="dxa"/>
          </w:tcPr>
          <w:p w:rsidR="00675C2E" w:rsidRDefault="008364CE" w:rsidP="004E6361">
            <w:r>
              <w:t>Sam</w:t>
            </w:r>
          </w:p>
        </w:tc>
        <w:tc>
          <w:tcPr>
            <w:tcW w:w="6925" w:type="dxa"/>
          </w:tcPr>
          <w:p w:rsidR="00675C2E" w:rsidRDefault="002C7841" w:rsidP="004E6361">
            <w:r>
              <w:t>Well, now let’s hear a sample, Leon.</w:t>
            </w:r>
          </w:p>
        </w:tc>
      </w:tr>
      <w:tr w:rsidR="00675C2E" w:rsidTr="0084378D">
        <w:tc>
          <w:tcPr>
            <w:tcW w:w="1255" w:type="dxa"/>
          </w:tcPr>
          <w:p w:rsidR="00675C2E" w:rsidRDefault="00025363" w:rsidP="004E6361">
            <w:r>
              <w:lastRenderedPageBreak/>
              <w:t>01:41</w:t>
            </w:r>
          </w:p>
        </w:tc>
        <w:tc>
          <w:tcPr>
            <w:tcW w:w="1170" w:type="dxa"/>
          </w:tcPr>
          <w:p w:rsidR="00675C2E" w:rsidRDefault="008364CE" w:rsidP="004E6361">
            <w:r>
              <w:t>Jesse</w:t>
            </w:r>
          </w:p>
        </w:tc>
        <w:tc>
          <w:tcPr>
            <w:tcW w:w="6925" w:type="dxa"/>
          </w:tcPr>
          <w:p w:rsidR="00675C2E" w:rsidRDefault="002C7841" w:rsidP="0089060E">
            <w:pPr>
              <w:tabs>
                <w:tab w:val="left" w:pos="5933"/>
              </w:tabs>
            </w:pPr>
            <w:r>
              <w:t>Sam, don’t encourage him.</w:t>
            </w:r>
          </w:p>
        </w:tc>
      </w:tr>
      <w:tr w:rsidR="00675C2E" w:rsidTr="0084378D">
        <w:tc>
          <w:tcPr>
            <w:tcW w:w="1255" w:type="dxa"/>
          </w:tcPr>
          <w:p w:rsidR="00675C2E" w:rsidRDefault="00025363" w:rsidP="004E6361">
            <w:r>
              <w:t>01:43</w:t>
            </w:r>
          </w:p>
        </w:tc>
        <w:tc>
          <w:tcPr>
            <w:tcW w:w="1170" w:type="dxa"/>
          </w:tcPr>
          <w:p w:rsidR="00675C2E" w:rsidRDefault="008364CE" w:rsidP="004E6361">
            <w:r>
              <w:t>Leon</w:t>
            </w:r>
          </w:p>
        </w:tc>
        <w:tc>
          <w:tcPr>
            <w:tcW w:w="6925" w:type="dxa"/>
          </w:tcPr>
          <w:p w:rsidR="00675C2E" w:rsidRDefault="002C7841" w:rsidP="0089060E">
            <w:pPr>
              <w:tabs>
                <w:tab w:val="left" w:pos="5933"/>
              </w:tabs>
            </w:pPr>
            <w:r>
              <w:t>Well, let me see. I-I’ll try it, bu</w:t>
            </w:r>
            <w:r w:rsidR="00C47E14">
              <w:t>t… “The</w:t>
            </w:r>
            <w:r>
              <w:t xml:space="preserve">-the-the quick red fox, </w:t>
            </w:r>
            <w:proofErr w:type="spellStart"/>
            <w:r w:rsidR="006A5311">
              <w:t>wa</w:t>
            </w:r>
            <w:proofErr w:type="spellEnd"/>
            <w:r w:rsidR="006A5311">
              <w:t>-</w:t>
            </w:r>
            <w:r>
              <w:t>walked out of the dark woods and leaped gracefully over the small brown log</w:t>
            </w:r>
            <w:r w:rsidR="006E7A49">
              <w:t>.” H-how was that?</w:t>
            </w:r>
          </w:p>
        </w:tc>
      </w:tr>
      <w:tr w:rsidR="00675C2E" w:rsidTr="0084378D">
        <w:tc>
          <w:tcPr>
            <w:tcW w:w="1255" w:type="dxa"/>
          </w:tcPr>
          <w:p w:rsidR="00675C2E" w:rsidRDefault="00025363" w:rsidP="004E6361">
            <w:r>
              <w:t>01:59</w:t>
            </w:r>
          </w:p>
        </w:tc>
        <w:tc>
          <w:tcPr>
            <w:tcW w:w="1170" w:type="dxa"/>
          </w:tcPr>
          <w:p w:rsidR="00675C2E" w:rsidRDefault="008364CE" w:rsidP="004E6361">
            <w:r>
              <w:t>Sam</w:t>
            </w:r>
          </w:p>
        </w:tc>
        <w:tc>
          <w:tcPr>
            <w:tcW w:w="6925" w:type="dxa"/>
          </w:tcPr>
          <w:p w:rsidR="00675C2E" w:rsidRDefault="006E7A49" w:rsidP="004E6361">
            <w:r>
              <w:t>Ah, swe</w:t>
            </w:r>
            <w:r w:rsidR="00025363">
              <w:t>ar</w:t>
            </w:r>
            <w:r>
              <w:t xml:space="preserve">, Leon. You call that </w:t>
            </w:r>
            <w:proofErr w:type="spellStart"/>
            <w:r>
              <w:t>preachin</w:t>
            </w:r>
            <w:proofErr w:type="spellEnd"/>
            <w:r>
              <w:t xml:space="preserve">’? Well, I heard college men that </w:t>
            </w:r>
            <w:r w:rsidR="007E5914">
              <w:t>could</w:t>
            </w:r>
            <w:r>
              <w:t xml:space="preserve"> beat that.</w:t>
            </w:r>
          </w:p>
        </w:tc>
      </w:tr>
      <w:tr w:rsidR="00675C2E" w:rsidTr="0084378D">
        <w:tc>
          <w:tcPr>
            <w:tcW w:w="1255" w:type="dxa"/>
          </w:tcPr>
          <w:p w:rsidR="00675C2E" w:rsidRDefault="00025363" w:rsidP="004E6361">
            <w:r>
              <w:t>02:05</w:t>
            </w:r>
          </w:p>
        </w:tc>
        <w:tc>
          <w:tcPr>
            <w:tcW w:w="1170" w:type="dxa"/>
          </w:tcPr>
          <w:p w:rsidR="00675C2E" w:rsidRDefault="008364CE" w:rsidP="004E6361">
            <w:r>
              <w:t>Leon</w:t>
            </w:r>
          </w:p>
        </w:tc>
        <w:tc>
          <w:tcPr>
            <w:tcW w:w="6925" w:type="dxa"/>
          </w:tcPr>
          <w:p w:rsidR="00675C2E" w:rsidRDefault="006E7A49" w:rsidP="004E6361">
            <w:r>
              <w:t>Well, let me try it again. “The quick red fox walked out of the dark woods and leaped gracefully over the small brown log.” Was that better, Sam?</w:t>
            </w:r>
          </w:p>
        </w:tc>
      </w:tr>
      <w:tr w:rsidR="00675C2E" w:rsidTr="0084378D">
        <w:tc>
          <w:tcPr>
            <w:tcW w:w="1255" w:type="dxa"/>
          </w:tcPr>
          <w:p w:rsidR="00675C2E" w:rsidRDefault="00025363" w:rsidP="004E6361">
            <w:r>
              <w:t>02:</w:t>
            </w:r>
            <w:r w:rsidR="004553AC">
              <w:t>16</w:t>
            </w:r>
          </w:p>
        </w:tc>
        <w:tc>
          <w:tcPr>
            <w:tcW w:w="1170" w:type="dxa"/>
          </w:tcPr>
          <w:p w:rsidR="00675C2E" w:rsidRDefault="004553AC" w:rsidP="004E6361">
            <w:r>
              <w:t>Sam</w:t>
            </w:r>
          </w:p>
        </w:tc>
        <w:tc>
          <w:tcPr>
            <w:tcW w:w="6925" w:type="dxa"/>
          </w:tcPr>
          <w:p w:rsidR="00675C2E" w:rsidRDefault="006E7A49" w:rsidP="004E6361">
            <w:r>
              <w:t xml:space="preserve">Not much, Leon. N-Now, you </w:t>
            </w:r>
            <w:proofErr w:type="spellStart"/>
            <w:r>
              <w:t>gotta</w:t>
            </w:r>
            <w:proofErr w:type="spellEnd"/>
            <w:r>
              <w:t xml:space="preserve"> forget about this </w:t>
            </w:r>
            <w:proofErr w:type="spellStart"/>
            <w:r>
              <w:t>preachin</w:t>
            </w:r>
            <w:proofErr w:type="spellEnd"/>
            <w:r>
              <w:t xml:space="preserve">’ and get you a </w:t>
            </w:r>
            <w:proofErr w:type="spellStart"/>
            <w:r>
              <w:t>workin</w:t>
            </w:r>
            <w:proofErr w:type="spellEnd"/>
            <w:r>
              <w:t>’ type-a job.</w:t>
            </w:r>
          </w:p>
        </w:tc>
      </w:tr>
      <w:tr w:rsidR="00675C2E" w:rsidTr="0084378D">
        <w:tc>
          <w:tcPr>
            <w:tcW w:w="1255" w:type="dxa"/>
          </w:tcPr>
          <w:p w:rsidR="00675C2E" w:rsidRDefault="00025363" w:rsidP="004E6361">
            <w:r>
              <w:t>02:</w:t>
            </w:r>
            <w:r w:rsidR="004553AC">
              <w:t>22</w:t>
            </w:r>
          </w:p>
        </w:tc>
        <w:tc>
          <w:tcPr>
            <w:tcW w:w="1170" w:type="dxa"/>
          </w:tcPr>
          <w:p w:rsidR="00675C2E" w:rsidRDefault="004553AC" w:rsidP="004E6361">
            <w:r>
              <w:t>Jesse</w:t>
            </w:r>
          </w:p>
        </w:tc>
        <w:tc>
          <w:tcPr>
            <w:tcW w:w="6925" w:type="dxa"/>
          </w:tcPr>
          <w:p w:rsidR="00675C2E" w:rsidRDefault="006E7A49" w:rsidP="004E6361">
            <w:r>
              <w:t>Yeah, Leon. Why don’t you go out and dig something?</w:t>
            </w:r>
          </w:p>
        </w:tc>
      </w:tr>
      <w:tr w:rsidR="00675C2E" w:rsidTr="0084378D">
        <w:tc>
          <w:tcPr>
            <w:tcW w:w="1255" w:type="dxa"/>
          </w:tcPr>
          <w:p w:rsidR="00675C2E" w:rsidRDefault="00025363" w:rsidP="004E6361">
            <w:r>
              <w:t>02:</w:t>
            </w:r>
            <w:r w:rsidR="004553AC">
              <w:t>25</w:t>
            </w:r>
          </w:p>
          <w:p w:rsidR="004553AC" w:rsidRDefault="004553AC" w:rsidP="004E6361"/>
          <w:p w:rsidR="004553AC" w:rsidRDefault="004553AC" w:rsidP="004E6361"/>
          <w:p w:rsidR="004553AC" w:rsidRDefault="004553AC" w:rsidP="004E6361"/>
          <w:p w:rsidR="004553AC" w:rsidRDefault="004553AC" w:rsidP="004E6361"/>
          <w:p w:rsidR="004553AC" w:rsidRDefault="004553AC" w:rsidP="004E6361">
            <w:r>
              <w:t>02:36</w:t>
            </w:r>
          </w:p>
        </w:tc>
        <w:tc>
          <w:tcPr>
            <w:tcW w:w="1170" w:type="dxa"/>
          </w:tcPr>
          <w:p w:rsidR="00675C2E" w:rsidRDefault="003624CC" w:rsidP="004E6361">
            <w:r>
              <w:t>Leon</w:t>
            </w:r>
          </w:p>
        </w:tc>
        <w:tc>
          <w:tcPr>
            <w:tcW w:w="6925" w:type="dxa"/>
          </w:tcPr>
          <w:p w:rsidR="00C47E14" w:rsidRDefault="006E7A49" w:rsidP="004E6361">
            <w:r>
              <w:t>[</w:t>
            </w:r>
            <w:proofErr w:type="spellStart"/>
            <w:r>
              <w:t>unitelligable</w:t>
            </w:r>
            <w:proofErr w:type="spellEnd"/>
            <w:r>
              <w:t xml:space="preserve">] N-Now, you just listen to this. </w:t>
            </w:r>
          </w:p>
          <w:p w:rsidR="00C47E14" w:rsidRDefault="00C47E14" w:rsidP="004E6361"/>
          <w:p w:rsidR="004553AC" w:rsidRDefault="000F09CF" w:rsidP="004E6361">
            <w:r>
              <w:t xml:space="preserve">[in a southern, preaching dialect] </w:t>
            </w:r>
            <w:r w:rsidR="006E7A49">
              <w:t xml:space="preserve">And I tell you my </w:t>
            </w:r>
            <w:r w:rsidR="00C47E14">
              <w:t>brethren</w:t>
            </w:r>
            <w:r w:rsidR="006E7A49">
              <w:t>, th</w:t>
            </w:r>
            <w:r w:rsidR="003624CC">
              <w:t xml:space="preserve">at ole </w:t>
            </w:r>
            <w:r w:rsidR="006E7A49">
              <w:t>red fox, well he come out of them woods</w:t>
            </w:r>
            <w:r w:rsidR="00C47E14">
              <w:t>,</w:t>
            </w:r>
            <w:r w:rsidR="003624CC">
              <w:t xml:space="preserve"> a-</w:t>
            </w:r>
            <w:proofErr w:type="spellStart"/>
            <w:r w:rsidR="003624CC">
              <w:t>foxin</w:t>
            </w:r>
            <w:proofErr w:type="spellEnd"/>
            <w:r w:rsidR="003624CC">
              <w:t>’ around with his tongue a-</w:t>
            </w:r>
            <w:proofErr w:type="spellStart"/>
            <w:r w:rsidR="003624CC">
              <w:t>hangin</w:t>
            </w:r>
            <w:proofErr w:type="spellEnd"/>
            <w:r w:rsidR="003624CC">
              <w:t>’ out</w:t>
            </w:r>
            <w:r w:rsidR="00C47E14">
              <w:t>,</w:t>
            </w:r>
            <w:r w:rsidR="003624CC">
              <w:t xml:space="preserve"> like a red neck tie. </w:t>
            </w:r>
          </w:p>
          <w:p w:rsidR="004553AC" w:rsidRDefault="004553AC" w:rsidP="004E6361"/>
          <w:p w:rsidR="00675C2E" w:rsidRDefault="003624CC" w:rsidP="004E6361">
            <w:r>
              <w:t>N-now, b</w:t>
            </w:r>
            <w:r w:rsidR="00C47E14">
              <w:t>ear</w:t>
            </w:r>
            <w:r>
              <w:t xml:space="preserve"> with me</w:t>
            </w:r>
            <w:r w:rsidR="00C47E14">
              <w:t>,</w:t>
            </w:r>
            <w:r>
              <w:t xml:space="preserve"> </w:t>
            </w:r>
            <w:r w:rsidR="00C47E14">
              <w:t>brethren</w:t>
            </w:r>
            <w:r>
              <w:t xml:space="preserve">. H-he didn’t just step over that log! Nah, </w:t>
            </w:r>
            <w:r w:rsidR="004553AC">
              <w:t>sir</w:t>
            </w:r>
            <w:r w:rsidR="00C47E14">
              <w:t>!</w:t>
            </w:r>
            <w:r>
              <w:t xml:space="preserve"> I’m here to tell you</w:t>
            </w:r>
            <w:r w:rsidR="00C47E14">
              <w:t>,</w:t>
            </w:r>
            <w:r>
              <w:t xml:space="preserve"> </w:t>
            </w:r>
            <w:proofErr w:type="spellStart"/>
            <w:r w:rsidR="004553AC">
              <w:t>belov</w:t>
            </w:r>
            <w:proofErr w:type="spellEnd"/>
            <w:r w:rsidR="004553AC">
              <w:t>-ed</w:t>
            </w:r>
            <w:r w:rsidR="00C47E14">
              <w:t>!</w:t>
            </w:r>
            <w:r>
              <w:t xml:space="preserve"> </w:t>
            </w:r>
            <w:r w:rsidR="00C47E14">
              <w:t>H</w:t>
            </w:r>
            <w:r>
              <w:t>-he jumped over that log yonder</w:t>
            </w:r>
            <w:r w:rsidR="00C47E14">
              <w:t>,</w:t>
            </w:r>
            <w:r>
              <w:t xml:space="preserve"> a-and if we </w:t>
            </w:r>
            <w:proofErr w:type="spellStart"/>
            <w:r>
              <w:t>gonna</w:t>
            </w:r>
            <w:proofErr w:type="spellEnd"/>
            <w:r>
              <w:t xml:space="preserve"> get th</w:t>
            </w:r>
            <w:r w:rsidR="00C47E14">
              <w:t>at</w:t>
            </w:r>
            <w:r>
              <w:t xml:space="preserve"> glory</w:t>
            </w:r>
            <w:r w:rsidR="00C47E14">
              <w:t>,</w:t>
            </w:r>
            <w:r>
              <w:t xml:space="preserve"> we </w:t>
            </w:r>
            <w:proofErr w:type="spellStart"/>
            <w:r>
              <w:t>gonna</w:t>
            </w:r>
            <w:proofErr w:type="spellEnd"/>
            <w:r>
              <w:t xml:space="preserve"> have to jump for it.</w:t>
            </w:r>
          </w:p>
        </w:tc>
      </w:tr>
      <w:tr w:rsidR="00675C2E" w:rsidTr="0084378D">
        <w:tc>
          <w:tcPr>
            <w:tcW w:w="1255" w:type="dxa"/>
          </w:tcPr>
          <w:p w:rsidR="00675C2E" w:rsidRDefault="004553AC" w:rsidP="004E6361">
            <w:r>
              <w:t>02:49</w:t>
            </w:r>
          </w:p>
        </w:tc>
        <w:tc>
          <w:tcPr>
            <w:tcW w:w="1170" w:type="dxa"/>
          </w:tcPr>
          <w:p w:rsidR="00675C2E" w:rsidRDefault="008364CE" w:rsidP="004E6361">
            <w:r>
              <w:t>Sam</w:t>
            </w:r>
          </w:p>
        </w:tc>
        <w:tc>
          <w:tcPr>
            <w:tcW w:w="6925" w:type="dxa"/>
          </w:tcPr>
          <w:p w:rsidR="00675C2E" w:rsidRDefault="003624CC" w:rsidP="004E6361">
            <w:r>
              <w:t xml:space="preserve">Now, Leon, that’s </w:t>
            </w:r>
            <w:proofErr w:type="spellStart"/>
            <w:r>
              <w:t>preachin</w:t>
            </w:r>
            <w:proofErr w:type="spellEnd"/>
            <w:r>
              <w:t>’.</w:t>
            </w:r>
          </w:p>
        </w:tc>
      </w:tr>
      <w:tr w:rsidR="00675C2E" w:rsidTr="0084378D">
        <w:tc>
          <w:tcPr>
            <w:tcW w:w="1255" w:type="dxa"/>
          </w:tcPr>
          <w:p w:rsidR="00675C2E" w:rsidRDefault="004553AC" w:rsidP="004E6361">
            <w:r>
              <w:t>02:51</w:t>
            </w:r>
          </w:p>
        </w:tc>
        <w:tc>
          <w:tcPr>
            <w:tcW w:w="1170" w:type="dxa"/>
          </w:tcPr>
          <w:p w:rsidR="00675C2E" w:rsidRDefault="00675C2E" w:rsidP="004E6361"/>
        </w:tc>
        <w:tc>
          <w:tcPr>
            <w:tcW w:w="6925" w:type="dxa"/>
          </w:tcPr>
          <w:p w:rsidR="00675C2E" w:rsidRDefault="003624CC" w:rsidP="004E6361">
            <w:r>
              <w:t>[music]</w:t>
            </w:r>
          </w:p>
        </w:tc>
      </w:tr>
      <w:tr w:rsidR="00675C2E" w:rsidTr="0084378D">
        <w:tc>
          <w:tcPr>
            <w:tcW w:w="1255" w:type="dxa"/>
          </w:tcPr>
          <w:p w:rsidR="00675C2E" w:rsidRDefault="004553AC" w:rsidP="004E6361">
            <w:r>
              <w:t>03:01</w:t>
            </w:r>
          </w:p>
        </w:tc>
        <w:tc>
          <w:tcPr>
            <w:tcW w:w="1170" w:type="dxa"/>
          </w:tcPr>
          <w:p w:rsidR="00675C2E" w:rsidRDefault="00675C2E" w:rsidP="004E6361"/>
        </w:tc>
        <w:tc>
          <w:tcPr>
            <w:tcW w:w="6925" w:type="dxa"/>
          </w:tcPr>
          <w:p w:rsidR="00675C2E" w:rsidRDefault="003624CC" w:rsidP="004E6361">
            <w:r>
              <w:t>[music fades out, then repeats</w:t>
            </w:r>
            <w:r w:rsidR="000F09CF">
              <w:t>]</w:t>
            </w:r>
          </w:p>
        </w:tc>
      </w:tr>
      <w:tr w:rsidR="00675C2E" w:rsidTr="0084378D">
        <w:tc>
          <w:tcPr>
            <w:tcW w:w="1255" w:type="dxa"/>
          </w:tcPr>
          <w:p w:rsidR="00675C2E" w:rsidRDefault="004553AC" w:rsidP="004E6361">
            <w:r>
              <w:t>03:</w:t>
            </w:r>
            <w:r w:rsidR="00985ED1">
              <w:t>11</w:t>
            </w:r>
          </w:p>
        </w:tc>
        <w:tc>
          <w:tcPr>
            <w:tcW w:w="1170" w:type="dxa"/>
          </w:tcPr>
          <w:p w:rsidR="00675C2E" w:rsidRDefault="008364CE" w:rsidP="004E6361">
            <w:r>
              <w:t>Jesse</w:t>
            </w:r>
          </w:p>
        </w:tc>
        <w:tc>
          <w:tcPr>
            <w:tcW w:w="6925" w:type="dxa"/>
          </w:tcPr>
          <w:p w:rsidR="00675C2E" w:rsidRDefault="000F09CF" w:rsidP="004E6361">
            <w:r>
              <w:t xml:space="preserve">Sam, one of them college professors heard Leon when he was </w:t>
            </w:r>
            <w:proofErr w:type="spellStart"/>
            <w:r>
              <w:t>preachin</w:t>
            </w:r>
            <w:proofErr w:type="spellEnd"/>
            <w:r>
              <w:t>’ on Sunday. [overlap]</w:t>
            </w:r>
          </w:p>
        </w:tc>
      </w:tr>
      <w:tr w:rsidR="00675C2E" w:rsidTr="0084378D">
        <w:tc>
          <w:tcPr>
            <w:tcW w:w="1255" w:type="dxa"/>
          </w:tcPr>
          <w:p w:rsidR="00675C2E" w:rsidRDefault="004553AC" w:rsidP="004E6361">
            <w:r>
              <w:t>03:</w:t>
            </w:r>
            <w:r w:rsidR="00985ED1">
              <w:t>15</w:t>
            </w:r>
          </w:p>
        </w:tc>
        <w:tc>
          <w:tcPr>
            <w:tcW w:w="1170" w:type="dxa"/>
          </w:tcPr>
          <w:p w:rsidR="00675C2E" w:rsidRDefault="008364CE" w:rsidP="004E6361">
            <w:r>
              <w:t>Sam</w:t>
            </w:r>
          </w:p>
        </w:tc>
        <w:tc>
          <w:tcPr>
            <w:tcW w:w="6925" w:type="dxa"/>
          </w:tcPr>
          <w:p w:rsidR="00675C2E" w:rsidRDefault="00985ED1" w:rsidP="004E6361">
            <w:r>
              <w:t xml:space="preserve">[overlap] </w:t>
            </w:r>
            <w:r w:rsidR="000F09CF">
              <w:t xml:space="preserve">What’d he </w:t>
            </w:r>
            <w:proofErr w:type="gramStart"/>
            <w:r w:rsidR="000F09CF">
              <w:t>say</w:t>
            </w:r>
            <w:proofErr w:type="gramEnd"/>
            <w:r w:rsidR="000F09CF">
              <w:t>, Jesse?</w:t>
            </w:r>
          </w:p>
        </w:tc>
      </w:tr>
      <w:tr w:rsidR="00675C2E" w:rsidTr="0084378D">
        <w:tc>
          <w:tcPr>
            <w:tcW w:w="1255" w:type="dxa"/>
          </w:tcPr>
          <w:p w:rsidR="00675C2E" w:rsidRDefault="004553AC" w:rsidP="004E6361">
            <w:r>
              <w:t>03:</w:t>
            </w:r>
            <w:r w:rsidR="00985ED1">
              <w:t>15</w:t>
            </w:r>
          </w:p>
        </w:tc>
        <w:tc>
          <w:tcPr>
            <w:tcW w:w="1170" w:type="dxa"/>
          </w:tcPr>
          <w:p w:rsidR="00675C2E" w:rsidRDefault="008364CE" w:rsidP="004E6361">
            <w:r>
              <w:t>Jesse</w:t>
            </w:r>
          </w:p>
        </w:tc>
        <w:tc>
          <w:tcPr>
            <w:tcW w:w="6925" w:type="dxa"/>
          </w:tcPr>
          <w:p w:rsidR="00675C2E" w:rsidRDefault="00985ED1" w:rsidP="004E6361">
            <w:r>
              <w:t>Oh, h</w:t>
            </w:r>
            <w:r w:rsidR="000F09CF">
              <w:t xml:space="preserve">e said Leon had more </w:t>
            </w:r>
            <w:r w:rsidR="00C47E14">
              <w:t>[</w:t>
            </w:r>
            <w:r w:rsidR="006A5311">
              <w:t>fu</w:t>
            </w:r>
            <w:r w:rsidR="00C47E14">
              <w:t>n?],</w:t>
            </w:r>
            <w:r w:rsidR="000F09CF">
              <w:t xml:space="preserve"> and he didn’t like him.</w:t>
            </w:r>
          </w:p>
        </w:tc>
      </w:tr>
      <w:tr w:rsidR="00675C2E" w:rsidTr="0084378D">
        <w:tc>
          <w:tcPr>
            <w:tcW w:w="1255" w:type="dxa"/>
          </w:tcPr>
          <w:p w:rsidR="00675C2E" w:rsidRDefault="00985ED1" w:rsidP="004E6361">
            <w:r>
              <w:t>03:18</w:t>
            </w:r>
          </w:p>
        </w:tc>
        <w:tc>
          <w:tcPr>
            <w:tcW w:w="1170" w:type="dxa"/>
          </w:tcPr>
          <w:p w:rsidR="00675C2E" w:rsidRDefault="008364CE" w:rsidP="004E6361">
            <w:r>
              <w:t>Sam</w:t>
            </w:r>
          </w:p>
        </w:tc>
        <w:tc>
          <w:tcPr>
            <w:tcW w:w="6925" w:type="dxa"/>
          </w:tcPr>
          <w:p w:rsidR="00675C2E" w:rsidRDefault="000F09CF" w:rsidP="004E6361">
            <w:r>
              <w:t xml:space="preserve">Well, I’ll tell you after hearing some of </w:t>
            </w:r>
            <w:proofErr w:type="spellStart"/>
            <w:r>
              <w:t>preachin</w:t>
            </w:r>
            <w:proofErr w:type="spellEnd"/>
            <w:r>
              <w:t xml:space="preserve">’ </w:t>
            </w:r>
            <w:r w:rsidR="008364CE">
              <w:t>I’v</w:t>
            </w:r>
            <w:r>
              <w:t xml:space="preserve">e heard lately, I’d say some of them preachers need a little more </w:t>
            </w:r>
            <w:r w:rsidR="006A5311">
              <w:t>fuss</w:t>
            </w:r>
            <w:r>
              <w:t>. [overlap]</w:t>
            </w:r>
          </w:p>
        </w:tc>
      </w:tr>
      <w:tr w:rsidR="00675C2E" w:rsidTr="0084378D">
        <w:tc>
          <w:tcPr>
            <w:tcW w:w="1255" w:type="dxa"/>
          </w:tcPr>
          <w:p w:rsidR="00675C2E" w:rsidRDefault="00985ED1" w:rsidP="004E6361">
            <w:r>
              <w:t>03:25</w:t>
            </w:r>
          </w:p>
        </w:tc>
        <w:tc>
          <w:tcPr>
            <w:tcW w:w="1170" w:type="dxa"/>
          </w:tcPr>
          <w:p w:rsidR="00675C2E" w:rsidRDefault="008364CE" w:rsidP="004E6361">
            <w:r>
              <w:t>Jesse</w:t>
            </w:r>
          </w:p>
        </w:tc>
        <w:tc>
          <w:tcPr>
            <w:tcW w:w="6925" w:type="dxa"/>
          </w:tcPr>
          <w:p w:rsidR="00675C2E" w:rsidRDefault="000F09CF" w:rsidP="004E6361">
            <w:r>
              <w:t>[overlap] Sam, don’t get yourself riled up.</w:t>
            </w:r>
          </w:p>
        </w:tc>
      </w:tr>
      <w:tr w:rsidR="00675C2E" w:rsidTr="0084378D">
        <w:tc>
          <w:tcPr>
            <w:tcW w:w="1255" w:type="dxa"/>
          </w:tcPr>
          <w:p w:rsidR="00675C2E" w:rsidRDefault="00985ED1" w:rsidP="004E6361">
            <w:r>
              <w:t>03:26</w:t>
            </w:r>
          </w:p>
        </w:tc>
        <w:tc>
          <w:tcPr>
            <w:tcW w:w="1170" w:type="dxa"/>
          </w:tcPr>
          <w:p w:rsidR="00675C2E" w:rsidRDefault="008364CE" w:rsidP="004E6361">
            <w:r>
              <w:t>Sam</w:t>
            </w:r>
          </w:p>
        </w:tc>
        <w:tc>
          <w:tcPr>
            <w:tcW w:w="6925" w:type="dxa"/>
          </w:tcPr>
          <w:p w:rsidR="00675C2E" w:rsidRDefault="000F09CF" w:rsidP="004E6361">
            <w:r>
              <w:t>These modern preachers preach like they afraid they’ll get caught at it.</w:t>
            </w:r>
          </w:p>
        </w:tc>
      </w:tr>
      <w:tr w:rsidR="00675C2E" w:rsidTr="0084378D">
        <w:tc>
          <w:tcPr>
            <w:tcW w:w="1255" w:type="dxa"/>
          </w:tcPr>
          <w:p w:rsidR="00675C2E" w:rsidRDefault="00985ED1" w:rsidP="004E6361">
            <w:r>
              <w:t>03:30</w:t>
            </w:r>
          </w:p>
        </w:tc>
        <w:tc>
          <w:tcPr>
            <w:tcW w:w="1170" w:type="dxa"/>
          </w:tcPr>
          <w:p w:rsidR="00675C2E" w:rsidRDefault="008364CE" w:rsidP="004E6361">
            <w:r>
              <w:t>Jesse</w:t>
            </w:r>
          </w:p>
        </w:tc>
        <w:tc>
          <w:tcPr>
            <w:tcW w:w="6925" w:type="dxa"/>
          </w:tcPr>
          <w:p w:rsidR="00675C2E" w:rsidRDefault="000F09CF" w:rsidP="004E6361">
            <w:r>
              <w:t>[overlap] Don’t get yourself all fretted, Sam.</w:t>
            </w:r>
            <w:r w:rsidR="00C47E14">
              <w:t xml:space="preserve"> </w:t>
            </w:r>
          </w:p>
        </w:tc>
      </w:tr>
      <w:tr w:rsidR="00675C2E" w:rsidTr="0084378D">
        <w:tc>
          <w:tcPr>
            <w:tcW w:w="1255" w:type="dxa"/>
          </w:tcPr>
          <w:p w:rsidR="00675C2E" w:rsidRDefault="00985ED1" w:rsidP="004E6361">
            <w:r>
              <w:lastRenderedPageBreak/>
              <w:t>03:31</w:t>
            </w:r>
          </w:p>
        </w:tc>
        <w:tc>
          <w:tcPr>
            <w:tcW w:w="1170" w:type="dxa"/>
          </w:tcPr>
          <w:p w:rsidR="00675C2E" w:rsidRDefault="008364CE" w:rsidP="004E6361">
            <w:r>
              <w:t>Sam</w:t>
            </w:r>
          </w:p>
        </w:tc>
        <w:tc>
          <w:tcPr>
            <w:tcW w:w="6925" w:type="dxa"/>
          </w:tcPr>
          <w:p w:rsidR="00675C2E" w:rsidRDefault="00C47E14" w:rsidP="004E6361">
            <w:r>
              <w:t xml:space="preserve">[overlap] </w:t>
            </w:r>
            <w:r w:rsidR="000F09CF">
              <w:t>They afraid to preach against sin</w:t>
            </w:r>
            <w:r>
              <w:t>,</w:t>
            </w:r>
            <w:r w:rsidR="000F09CF">
              <w:t xml:space="preserve"> [interrupted by Jesse] like whisky drink</w:t>
            </w:r>
            <w:r>
              <w:t>,</w:t>
            </w:r>
            <w:r w:rsidR="000F09CF">
              <w:t xml:space="preserve"> [interrupted again] and</w:t>
            </w:r>
            <w:r w:rsidR="006A5311">
              <w:t xml:space="preserve"> that</w:t>
            </w:r>
            <w:r w:rsidR="000F09CF">
              <w:t xml:space="preserve"> belly </w:t>
            </w:r>
            <w:proofErr w:type="spellStart"/>
            <w:r w:rsidR="000F09CF">
              <w:t>rubbin</w:t>
            </w:r>
            <w:proofErr w:type="spellEnd"/>
            <w:r w:rsidR="000F09CF">
              <w:t xml:space="preserve">’ they call </w:t>
            </w:r>
            <w:proofErr w:type="spellStart"/>
            <w:r w:rsidR="000F09CF">
              <w:t>dancin</w:t>
            </w:r>
            <w:proofErr w:type="spellEnd"/>
            <w:r w:rsidR="000F09CF">
              <w:t>’</w:t>
            </w:r>
            <w:r>
              <w:t>, and [unintelligible]…</w:t>
            </w:r>
          </w:p>
        </w:tc>
      </w:tr>
      <w:tr w:rsidR="00675C2E" w:rsidTr="0084378D">
        <w:tc>
          <w:tcPr>
            <w:tcW w:w="1255" w:type="dxa"/>
          </w:tcPr>
          <w:p w:rsidR="00675C2E" w:rsidRDefault="00985ED1" w:rsidP="0084378D">
            <w:r>
              <w:t>03:33</w:t>
            </w:r>
          </w:p>
          <w:p w:rsidR="00307AA1" w:rsidRDefault="00307AA1" w:rsidP="0084378D">
            <w:r>
              <w:t>03:35</w:t>
            </w:r>
          </w:p>
          <w:p w:rsidR="00307AA1" w:rsidRPr="0084378D" w:rsidRDefault="00307AA1" w:rsidP="0084378D">
            <w:r>
              <w:t>03:37</w:t>
            </w:r>
          </w:p>
        </w:tc>
        <w:tc>
          <w:tcPr>
            <w:tcW w:w="1170" w:type="dxa"/>
          </w:tcPr>
          <w:p w:rsidR="00675C2E" w:rsidRDefault="008364CE" w:rsidP="004E6361">
            <w:r>
              <w:t>Jesse</w:t>
            </w:r>
          </w:p>
        </w:tc>
        <w:tc>
          <w:tcPr>
            <w:tcW w:w="6925" w:type="dxa"/>
          </w:tcPr>
          <w:p w:rsidR="00675C2E" w:rsidRDefault="000F09CF" w:rsidP="004E6361">
            <w:r>
              <w:t>[in between Sam’s words] Sam. Sam. [overlap] I wish you would stop, Sam.</w:t>
            </w:r>
          </w:p>
        </w:tc>
      </w:tr>
      <w:tr w:rsidR="00675C2E" w:rsidTr="0084378D">
        <w:tc>
          <w:tcPr>
            <w:tcW w:w="1255" w:type="dxa"/>
          </w:tcPr>
          <w:p w:rsidR="00675C2E" w:rsidRPr="0084378D" w:rsidRDefault="00985ED1" w:rsidP="0084378D">
            <w:r>
              <w:t>03:</w:t>
            </w:r>
            <w:r w:rsidR="00307AA1">
              <w:t>37</w:t>
            </w:r>
          </w:p>
        </w:tc>
        <w:tc>
          <w:tcPr>
            <w:tcW w:w="1170" w:type="dxa"/>
          </w:tcPr>
          <w:p w:rsidR="00675C2E" w:rsidRDefault="008364CE" w:rsidP="004E6361">
            <w:r>
              <w:t>Sam</w:t>
            </w:r>
          </w:p>
        </w:tc>
        <w:tc>
          <w:tcPr>
            <w:tcW w:w="6925" w:type="dxa"/>
          </w:tcPr>
          <w:p w:rsidR="00675C2E" w:rsidRDefault="008364CE" w:rsidP="004E6361">
            <w:r>
              <w:t xml:space="preserve">[music starts playing] </w:t>
            </w:r>
            <w:r w:rsidR="000F09CF">
              <w:t>[over music] Card playing</w:t>
            </w:r>
            <w:r w:rsidR="00C47E14">
              <w:t xml:space="preserve">, </w:t>
            </w:r>
            <w:r w:rsidR="000F09CF">
              <w:t>[interrupted by Jesse</w:t>
            </w:r>
            <w:r w:rsidR="00C47E14">
              <w:t>] reading t</w:t>
            </w:r>
            <w:r w:rsidR="000F09CF">
              <w:t>rue romancing</w:t>
            </w:r>
            <w:r w:rsidR="00C47E14">
              <w:t>, and</w:t>
            </w:r>
            <w:r>
              <w:t xml:space="preserve"> </w:t>
            </w:r>
            <w:r w:rsidR="00C34D8E">
              <w:t xml:space="preserve">Sunday </w:t>
            </w:r>
            <w:proofErr w:type="spellStart"/>
            <w:r w:rsidR="00C34D8E">
              <w:t>fishin</w:t>
            </w:r>
            <w:proofErr w:type="spellEnd"/>
            <w:r w:rsidR="00C34D8E">
              <w:t>’, and…</w:t>
            </w:r>
            <w:bookmarkStart w:id="0" w:name="_GoBack"/>
            <w:bookmarkEnd w:id="0"/>
          </w:p>
        </w:tc>
      </w:tr>
      <w:tr w:rsidR="00675C2E" w:rsidTr="0084378D">
        <w:tc>
          <w:tcPr>
            <w:tcW w:w="1255" w:type="dxa"/>
          </w:tcPr>
          <w:p w:rsidR="00675C2E" w:rsidRDefault="00985ED1" w:rsidP="004E6361">
            <w:r>
              <w:t>03:</w:t>
            </w:r>
            <w:r w:rsidR="00307AA1">
              <w:t>40</w:t>
            </w:r>
          </w:p>
        </w:tc>
        <w:tc>
          <w:tcPr>
            <w:tcW w:w="1170" w:type="dxa"/>
          </w:tcPr>
          <w:p w:rsidR="00675C2E" w:rsidRDefault="008364CE" w:rsidP="004E6361">
            <w:r>
              <w:t>Jesse</w:t>
            </w:r>
          </w:p>
        </w:tc>
        <w:tc>
          <w:tcPr>
            <w:tcW w:w="6925" w:type="dxa"/>
          </w:tcPr>
          <w:p w:rsidR="00675C2E" w:rsidRDefault="000F09CF" w:rsidP="004E6361">
            <w:r>
              <w:t>[over music and Sam]</w:t>
            </w:r>
            <w:r w:rsidR="008364CE">
              <w:t xml:space="preserve"> Don’t get excited, Sam.</w:t>
            </w:r>
            <w:r>
              <w:t xml:space="preserve"> Sam.</w:t>
            </w:r>
          </w:p>
        </w:tc>
      </w:tr>
      <w:tr w:rsidR="00675C2E" w:rsidTr="0084378D">
        <w:tc>
          <w:tcPr>
            <w:tcW w:w="1255" w:type="dxa"/>
          </w:tcPr>
          <w:p w:rsidR="00675C2E" w:rsidRDefault="00985ED1" w:rsidP="004E6361">
            <w:r>
              <w:t>03:</w:t>
            </w:r>
            <w:r w:rsidR="00307AA1">
              <w:t>44</w:t>
            </w:r>
          </w:p>
        </w:tc>
        <w:tc>
          <w:tcPr>
            <w:tcW w:w="1170" w:type="dxa"/>
          </w:tcPr>
          <w:p w:rsidR="00675C2E" w:rsidRDefault="00675C2E" w:rsidP="004E6361"/>
        </w:tc>
        <w:tc>
          <w:tcPr>
            <w:tcW w:w="6925" w:type="dxa"/>
          </w:tcPr>
          <w:p w:rsidR="00675C2E" w:rsidRDefault="008364CE" w:rsidP="004E6361">
            <w:r>
              <w:t>[music</w:t>
            </w:r>
            <w:r w:rsidR="00307AA1">
              <w:t xml:space="preserve"> gets louder</w:t>
            </w:r>
            <w:r>
              <w:t>]</w:t>
            </w:r>
          </w:p>
        </w:tc>
      </w:tr>
    </w:tbl>
    <w:p w:rsidR="004E6361" w:rsidRDefault="004E6361" w:rsidP="004E6361"/>
    <w:sectPr w:rsidR="004E63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3NLC0NDU0MjI1sjRQ0lEKTi0uzszPAykwqgUAXA3FyywAAAA="/>
  </w:docVars>
  <w:rsids>
    <w:rsidRoot w:val="004E6361"/>
    <w:rsid w:val="000062AE"/>
    <w:rsid w:val="00025363"/>
    <w:rsid w:val="000B53AF"/>
    <w:rsid w:val="000F09CF"/>
    <w:rsid w:val="001B63F5"/>
    <w:rsid w:val="002507CC"/>
    <w:rsid w:val="002B0476"/>
    <w:rsid w:val="002C7841"/>
    <w:rsid w:val="00307AA1"/>
    <w:rsid w:val="003624CC"/>
    <w:rsid w:val="00433DF0"/>
    <w:rsid w:val="004553AC"/>
    <w:rsid w:val="004E6361"/>
    <w:rsid w:val="00675C2E"/>
    <w:rsid w:val="006A5311"/>
    <w:rsid w:val="006E7A49"/>
    <w:rsid w:val="0070550F"/>
    <w:rsid w:val="007323BE"/>
    <w:rsid w:val="007E5914"/>
    <w:rsid w:val="008364CE"/>
    <w:rsid w:val="0084378D"/>
    <w:rsid w:val="0089060E"/>
    <w:rsid w:val="00985ED1"/>
    <w:rsid w:val="00AC4593"/>
    <w:rsid w:val="00C34D8E"/>
    <w:rsid w:val="00C47E14"/>
    <w:rsid w:val="00C73609"/>
    <w:rsid w:val="00F15AB9"/>
    <w:rsid w:val="00F62C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ACC15"/>
  <w15:chartTrackingRefBased/>
  <w15:docId w15:val="{B6A98248-48C1-4BAB-976A-943831FC9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63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75</Words>
  <Characters>328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uachita Baptist University</Company>
  <LinksUpToDate>false</LinksUpToDate>
  <CharactersWithSpaces>3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umn Mortenson</dc:creator>
  <cp:keywords/>
  <dc:description/>
  <cp:lastModifiedBy>Autumn Mortenson</cp:lastModifiedBy>
  <cp:revision>2</cp:revision>
  <dcterms:created xsi:type="dcterms:W3CDTF">2022-09-20T02:57:00Z</dcterms:created>
  <dcterms:modified xsi:type="dcterms:W3CDTF">2022-09-20T02:57:00Z</dcterms:modified>
</cp:coreProperties>
</file>